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A6D0C55" w:rsidR="000C67E9" w:rsidRPr="00F214F6" w:rsidRDefault="00433FF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33FF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sborne, R v [2010] EWCA Crim 547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6B15A3D4" w:rsidR="000C67E9" w:rsidRPr="00F214F6" w:rsidRDefault="005F3AC2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03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1BD23BD1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F0AB19E" w:rsidR="000C67E9" w:rsidRPr="00F214F6" w:rsidRDefault="005F3AC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40310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78FBC78F" w:rsidR="00F214F6" w:rsidRPr="00F214F6" w:rsidRDefault="005F3AC2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6EC9CBFB" w:rsidR="000C67E9" w:rsidRPr="00F214F6" w:rsidRDefault="005B7A1D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E21FDEE" w:rsidR="00D970E4" w:rsidRPr="00F214F6" w:rsidRDefault="005B7A1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7F268FA1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801B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88867A2" w:rsidR="00D970E4" w:rsidRPr="00F214F6" w:rsidRDefault="000E1D4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5ACB8E9F" w:rsidR="00D970E4" w:rsidRPr="00F214F6" w:rsidRDefault="00925201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4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146B6C5" w:rsidR="00D970E4" w:rsidRPr="00F214F6" w:rsidRDefault="0092520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04103E5A" w:rsidR="00D970E4" w:rsidRPr="00F214F6" w:rsidRDefault="0092520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46F2CB05" w:rsidR="00D970E4" w:rsidRPr="00F214F6" w:rsidRDefault="0092520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0E689566" w:rsidR="00D970E4" w:rsidRPr="00F214F6" w:rsidRDefault="0092520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71F3D8B9" w:rsidR="00D970E4" w:rsidRPr="00F214F6" w:rsidRDefault="0092520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4ACE25E8" w:rsidR="00D970E4" w:rsidRPr="00F214F6" w:rsidRDefault="00925201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79AA5A16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801B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145171B2" w:rsidR="00D970E4" w:rsidRPr="00F214F6" w:rsidRDefault="0092520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367CF30A" w:rsidR="00D970E4" w:rsidRPr="00F214F6" w:rsidRDefault="0092520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65DC0A51" w:rsidR="00D970E4" w:rsidRPr="00F214F6" w:rsidRDefault="0092520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04AA328C" w:rsidR="00D970E4" w:rsidRPr="00F214F6" w:rsidRDefault="00925201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at the appellant had an abnormality of mind at the time of the offenc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04FB1285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7411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749820E5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7411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0CD73A5F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7411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ritten and oral evidence from a consultant forensic psychiatrist, a consultant psychiatrist and a clinical psychologist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32BD412A" w:rsidR="00D7225E" w:rsidRPr="00F214F6" w:rsidRDefault="00741189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271E7145" w:rsidR="00D970E4" w:rsidRPr="00F214F6" w:rsidRDefault="00C17DD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6A0FCE1" w:rsidR="00D970E4" w:rsidRPr="00F214F6" w:rsidRDefault="00C17DD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46BB0557" w:rsidR="00D970E4" w:rsidRPr="00F214F6" w:rsidRDefault="00C17DD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5A9D797" w:rsidR="00D970E4" w:rsidRPr="00F214F6" w:rsidRDefault="00C17DD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59C5DA92" w:rsidR="00D970E4" w:rsidRPr="00F214F6" w:rsidRDefault="00C17DD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1F6EFA3D" w:rsidR="00D970E4" w:rsidRPr="00F214F6" w:rsidRDefault="00C17DD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FBF4251" w:rsidR="00D970E4" w:rsidRPr="00F214F6" w:rsidRDefault="00C17DD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034DC58" w:rsidR="00C77DBF" w:rsidRPr="00F214F6" w:rsidRDefault="00C17DD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3EEC1BE0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C17D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9FFA65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C17D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4C9AEB16" w:rsidR="005515E1" w:rsidRPr="00F214F6" w:rsidRDefault="00C17DD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13B6DF4D" w:rsidR="005515E1" w:rsidRPr="00F214F6" w:rsidRDefault="00C17DD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E21335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C17D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202538A3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C17DD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266A61" w:rsidRPr="00F214F6" w14:paraId="766F2C89" w14:textId="77777777" w:rsidTr="00D970E4">
        <w:tc>
          <w:tcPr>
            <w:tcW w:w="6345" w:type="dxa"/>
          </w:tcPr>
          <w:p w14:paraId="766F2C87" w14:textId="61388ECD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3E1884E8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266A61" w:rsidRPr="00F214F6" w14:paraId="766F2C8C" w14:textId="77777777" w:rsidTr="00D970E4">
        <w:tc>
          <w:tcPr>
            <w:tcW w:w="6345" w:type="dxa"/>
          </w:tcPr>
          <w:p w14:paraId="766F2C8A" w14:textId="7DD5A8B1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07CA5D68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266A61" w:rsidRPr="00F214F6" w14:paraId="766F2C8F" w14:textId="77777777" w:rsidTr="00D970E4">
        <w:tc>
          <w:tcPr>
            <w:tcW w:w="6345" w:type="dxa"/>
          </w:tcPr>
          <w:p w14:paraId="766F2C8D" w14:textId="36B30D6C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59DA7FA9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266A61" w:rsidRPr="00F214F6" w14:paraId="766F2C92" w14:textId="77777777" w:rsidTr="00D970E4">
        <w:tc>
          <w:tcPr>
            <w:tcW w:w="6345" w:type="dxa"/>
          </w:tcPr>
          <w:p w14:paraId="766F2C90" w14:textId="1AE67BA7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233A4B50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66A61" w:rsidRPr="00F214F6" w14:paraId="766F2C95" w14:textId="77777777" w:rsidTr="00D970E4">
        <w:tc>
          <w:tcPr>
            <w:tcW w:w="6345" w:type="dxa"/>
          </w:tcPr>
          <w:p w14:paraId="766F2C93" w14:textId="21787BF7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74D1230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66A61" w:rsidRPr="00F214F6" w14:paraId="766F2C98" w14:textId="77777777" w:rsidTr="00D970E4">
        <w:tc>
          <w:tcPr>
            <w:tcW w:w="6345" w:type="dxa"/>
          </w:tcPr>
          <w:p w14:paraId="766F2C96" w14:textId="5E6D9D23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6E666D27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266A61" w:rsidRPr="00F214F6" w14:paraId="766F2C9B" w14:textId="77777777" w:rsidTr="00D970E4">
        <w:tc>
          <w:tcPr>
            <w:tcW w:w="6345" w:type="dxa"/>
          </w:tcPr>
          <w:p w14:paraId="766F2C99" w14:textId="576B91A8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148C04B0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266A61" w:rsidRPr="00F214F6" w14:paraId="766F2C9E" w14:textId="77777777" w:rsidTr="00D970E4">
        <w:tc>
          <w:tcPr>
            <w:tcW w:w="6345" w:type="dxa"/>
          </w:tcPr>
          <w:p w14:paraId="766F2C9C" w14:textId="5CC57CC1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7126EB83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266A61" w:rsidRPr="00F214F6" w14:paraId="766F2CA1" w14:textId="77777777" w:rsidTr="00D970E4">
        <w:tc>
          <w:tcPr>
            <w:tcW w:w="6345" w:type="dxa"/>
          </w:tcPr>
          <w:p w14:paraId="766F2C9F" w14:textId="57F943FD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35DF5EBC" w:rsidR="00266A61" w:rsidRPr="00F214F6" w:rsidRDefault="00266A61" w:rsidP="00266A6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62BBB96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6867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3657A7D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6867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34FC6CD5" w14:textId="1ED4E589" w:rsidR="006867B3" w:rsidRPr="006867B3" w:rsidRDefault="006867B3" w:rsidP="006867B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867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Griffith-Williams</w:t>
            </w:r>
          </w:p>
          <w:p w14:paraId="766F2CA6" w14:textId="45EDB469" w:rsidR="00CC3B33" w:rsidRPr="00F214F6" w:rsidRDefault="006867B3" w:rsidP="006867B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867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Mr Justice </w:t>
            </w:r>
            <w:proofErr w:type="spellStart"/>
            <w:r w:rsidRPr="006867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skett</w:t>
            </w:r>
            <w:proofErr w:type="spellEnd"/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019D99F1" w14:textId="52862FF7" w:rsidR="006867B3" w:rsidRPr="006867B3" w:rsidRDefault="006867B3" w:rsidP="006867B3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6867B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C.H. Blaxland and Miss M </w:t>
            </w:r>
            <w:proofErr w:type="spellStart"/>
            <w:r w:rsidRPr="006867B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Smullen</w:t>
            </w:r>
            <w:proofErr w:type="spellEnd"/>
            <w:r w:rsidRPr="006867B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for the Appellant</w:t>
            </w:r>
          </w:p>
          <w:p w14:paraId="766F2CA9" w14:textId="16277371" w:rsidR="00CC3B33" w:rsidRPr="00F214F6" w:rsidRDefault="006867B3" w:rsidP="006867B3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6867B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iss S </w:t>
            </w:r>
            <w:proofErr w:type="spellStart"/>
            <w:r w:rsidRPr="006867B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Plaschkes</w:t>
            </w:r>
            <w:proofErr w:type="spellEnd"/>
            <w:r w:rsidRPr="006867B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488F631F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801B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74191FA7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07161F8D" w:rsidR="00CC3B33" w:rsidRPr="00F214F6" w:rsidRDefault="006867B3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00604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05051ED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6867B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0F3B5C90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6867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7A59C4C8" w:rsidR="00CC3B33" w:rsidRPr="00F214F6" w:rsidRDefault="0037203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59D4D2CF" w:rsidR="00CC3B33" w:rsidRPr="00B9431D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B9431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DE546E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53D4485D" w:rsidR="00CC3B33" w:rsidRPr="00B9431D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89664B" w:rsidRPr="00B943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19C71521" w:rsidR="00D7225E" w:rsidRPr="00B9431D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943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B9431D" w:rsidRPr="00B943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E6B5AF3" w:rsidR="004A44C9" w:rsidRPr="00F214F6" w:rsidRDefault="001A724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D039DDE" w:rsidR="00CC3B33" w:rsidRPr="00F214F6" w:rsidRDefault="001A724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urd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1A6CA891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1A72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8EAAECC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1A72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appellants medical and educational history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AC39BD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1A72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8D75F5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1A72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here the appellant</w:t>
            </w:r>
            <w:r w:rsidR="001A7243" w:rsidRPr="001A72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denied any involvement</w:t>
            </w:r>
            <w:r w:rsidR="00D400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n the crime an</w:t>
            </w:r>
            <w:r w:rsidR="001A7243" w:rsidRPr="001A72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dentification parades w</w:t>
            </w:r>
            <w:r w:rsidR="00D400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s</w:t>
            </w:r>
            <w:r w:rsidR="001A7243" w:rsidRPr="001A724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held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52A9854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D400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E7A3CC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D400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8D69719" w:rsidR="00CC3B33" w:rsidRPr="00F214F6" w:rsidRDefault="00D4008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para1"/>
            <w:r w:rsidRPr="00D4008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tention for life with a minimum term assessed at 9 years</w:t>
            </w:r>
            <w:bookmarkEnd w:id="0"/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51AD0356" w:rsidR="00D7225E" w:rsidRPr="00F214F6" w:rsidRDefault="00D40089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6AAA5CF4" w:rsidR="00CC3B33" w:rsidRPr="00F214F6" w:rsidRDefault="005874D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Radford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3A896B4B" w:rsidR="00CC3B33" w:rsidRPr="00F214F6" w:rsidRDefault="00D40089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A08BF9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801B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19838ACE" w14:textId="77777777" w:rsidR="00CC3B33" w:rsidRDefault="00D4008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6670C013" w:rsidR="00256609" w:rsidRPr="00F214F6" w:rsidRDefault="0025660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4704FEE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D4008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3D34AB61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D4008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289F7C4F" w:rsidR="00256609" w:rsidRPr="00F214F6" w:rsidRDefault="0025660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3092B7DC" w:rsidR="00CC3B33" w:rsidRPr="00F214F6" w:rsidRDefault="00D4008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784E9254" w:rsidR="00CC3B33" w:rsidRPr="00F214F6" w:rsidRDefault="00D4008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39AED70A" w:rsidR="00CC3B33" w:rsidRPr="00F214F6" w:rsidRDefault="00D4008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BA0D86A" w:rsidR="00D92554" w:rsidRPr="00F214F6" w:rsidRDefault="00D4008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29A92875" w:rsidR="00CC3B33" w:rsidRPr="00F214F6" w:rsidRDefault="00D4008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72A465A" w:rsidR="00CC3B33" w:rsidRPr="00F214F6" w:rsidRDefault="00D4008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B9431D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4A79470" w:rsidR="00CC3B33" w:rsidRPr="00B9431D" w:rsidRDefault="00B9431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943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278C059D" w:rsidR="00CC3B33" w:rsidRPr="00F214F6" w:rsidRDefault="00BB6A2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5127CEC4" w:rsidR="00CC3B33" w:rsidRPr="00F214F6" w:rsidRDefault="00BB6A2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32C2FB8A" w:rsidR="00CC3B33" w:rsidRPr="00F214F6" w:rsidRDefault="00BB6A2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3C3D304E" w14:textId="77777777" w:rsidR="00CC3B33" w:rsidRDefault="00BB6A2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4" w14:textId="127301F8" w:rsidR="00256609" w:rsidRPr="00F214F6" w:rsidRDefault="002566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3A2116B4" w14:textId="77777777" w:rsidR="00CC3B33" w:rsidRDefault="00BB6A2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2270D61A" w:rsidR="00256609" w:rsidRPr="00F214F6" w:rsidRDefault="002566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19099AF1" w14:textId="77777777" w:rsidR="00CC3B33" w:rsidRDefault="0036277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2089C474" w:rsidR="00256609" w:rsidRPr="00F214F6" w:rsidRDefault="002566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3F3070C1" w14:textId="77777777" w:rsidR="00CC3B33" w:rsidRDefault="00BB6A2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40627BB9" w:rsidR="00256609" w:rsidRPr="00F214F6" w:rsidRDefault="002566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24898F8" w14:textId="77777777" w:rsidR="00CC3B33" w:rsidRDefault="00BB6A2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26212981" w:rsidR="00256609" w:rsidRPr="00F214F6" w:rsidRDefault="002566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7D01A19E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BB6A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7014C76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BB6A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47DF17D2" w:rsidR="00256609" w:rsidRPr="00F214F6" w:rsidRDefault="002566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5660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79414363" w:rsidR="00CC3B33" w:rsidRPr="00F214F6" w:rsidRDefault="00BB6A2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085D4885" w:rsidR="00CC3B33" w:rsidRPr="00F214F6" w:rsidRDefault="00BB6A2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0FE04F17" w14:textId="77777777" w:rsidR="00CC3B33" w:rsidRDefault="00BB6A2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2B46E712" w:rsidR="0015583D" w:rsidRPr="00F214F6" w:rsidRDefault="0015583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77FC1E47" w:rsidR="00CC3B33" w:rsidRPr="00F214F6" w:rsidRDefault="00BB6A2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FE79AF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801B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B9431D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B9431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6DAC66C" w14:textId="77777777" w:rsidR="00CC3B33" w:rsidRDefault="00B9431D" w:rsidP="00E8493B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B943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9" w14:textId="31FAE265" w:rsidR="0015583D" w:rsidRPr="00B9431D" w:rsidRDefault="0015583D" w:rsidP="00E8493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3CE5CC5" w14:textId="77777777" w:rsidR="00CC3B33" w:rsidRDefault="00BB6A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7EC9EBFF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3AB7BFF6" w14:textId="77777777" w:rsidR="00CC3B33" w:rsidRDefault="00BB6A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364C0D65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1394D15" w14:textId="77777777" w:rsidR="00CC3B33" w:rsidRDefault="00BB6A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3E4F0CD9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514432E" w14:textId="77777777" w:rsidR="00CC3B33" w:rsidRDefault="00BB6A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1562116F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174E0AEE" w14:textId="77777777" w:rsidR="00CC3B33" w:rsidRDefault="00BB6A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2805FCF1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70D0E05F" w14:textId="77777777" w:rsidR="00CC3B33" w:rsidRDefault="00BB6A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183CA110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7DC03591" w:rsidR="00CC3B33" w:rsidRPr="00F214F6" w:rsidRDefault="00BB6A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A33D25A" w:rsidR="00CC3B33" w:rsidRPr="00F214F6" w:rsidRDefault="00BB6A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33FD20F" w14:textId="77777777" w:rsidR="00CC3B33" w:rsidRDefault="00BB6A2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326A4EFC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319DAF6D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90</w:t>
            </w:r>
            <w:r w:rsidR="00BB6A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.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BB6A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B5D709D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BB6A2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5AB61A50" w:rsidR="0015583D" w:rsidRPr="00F214F6" w:rsidRDefault="0015583D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5583D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5B58D7C5" w:rsidR="00EB79EB" w:rsidRPr="00F214F6" w:rsidRDefault="00BB6A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0C913539" w:rsidR="00CC3B33" w:rsidRPr="00F214F6" w:rsidRDefault="00BB6A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18C9EF82" w:rsidR="00EB79EB" w:rsidRPr="00F214F6" w:rsidRDefault="00BB6A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438F3CBF" w:rsidR="00F02664" w:rsidRPr="00F214F6" w:rsidRDefault="00BB6A2F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423B01A" w:rsidR="00CC3B33" w:rsidRPr="00F214F6" w:rsidRDefault="00BB6A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1BBC694" w:rsidR="00C77DBF" w:rsidRPr="00F214F6" w:rsidRDefault="00BB6A2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041C6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41C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041C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733D9029" w14:textId="77777777" w:rsidR="00CC3B33" w:rsidRDefault="006B6F7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41C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C" w14:textId="1BD06A89" w:rsidR="0019669F" w:rsidRPr="00041C66" w:rsidRDefault="0019669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966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0438E14" w14:textId="77777777" w:rsidR="00CC3B33" w:rsidRDefault="006B6F7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4AAE77B9" w:rsidR="0019669F" w:rsidRPr="00F214F6" w:rsidRDefault="0019669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966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  <w:bookmarkStart w:id="1" w:name="_GoBack"/>
            <w:bookmarkEnd w:id="1"/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387B23A5" w14:textId="77777777" w:rsidR="00CC3B33" w:rsidRDefault="006B6F7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67134DC7" w:rsidR="0019669F" w:rsidRPr="00F214F6" w:rsidRDefault="0019669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9669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F1D3A0E" w:rsidR="00A35D9A" w:rsidRPr="00F214F6" w:rsidRDefault="006B6F7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0DBAAD1F" w:rsidR="00CC3B33" w:rsidRPr="00F214F6" w:rsidRDefault="006B6F7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0AA1786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801B3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882342" w:rsidRPr="00F214F6" w14:paraId="6E40CE34" w14:textId="77777777" w:rsidTr="00AD1A27">
        <w:tc>
          <w:tcPr>
            <w:tcW w:w="6345" w:type="dxa"/>
          </w:tcPr>
          <w:p w14:paraId="034FB51C" w14:textId="5637A865" w:rsidR="00882342" w:rsidRPr="00F214F6" w:rsidRDefault="00882342" w:rsidP="0088234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446696DD" w14:textId="11252025" w:rsidR="00882342" w:rsidRDefault="00882342" w:rsidP="0088234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: 99</w:t>
            </w:r>
          </w:p>
          <w:p w14:paraId="23E39E68" w14:textId="4266EE41" w:rsidR="00882342" w:rsidRPr="00F214F6" w:rsidRDefault="00882342" w:rsidP="0088234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3b: 99</w:t>
            </w:r>
          </w:p>
        </w:tc>
      </w:tr>
      <w:tr w:rsidR="00463EA5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6D8F79EB" w14:textId="77777777" w:rsidR="00463EA5" w:rsidRPr="00F214F6" w:rsidRDefault="00463EA5" w:rsidP="00463EA5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BA47CF7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801B34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463EA5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E946AAB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463EA5" w:rsidRPr="00F214F6" w14:paraId="74EA01D0" w14:textId="77777777" w:rsidTr="00AD1A27">
        <w:tc>
          <w:tcPr>
            <w:tcW w:w="6345" w:type="dxa"/>
          </w:tcPr>
          <w:p w14:paraId="53C23DDC" w14:textId="3B9710C7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0875280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408C38DB" w14:textId="77777777" w:rsidTr="00AD1A27">
        <w:tc>
          <w:tcPr>
            <w:tcW w:w="6345" w:type="dxa"/>
          </w:tcPr>
          <w:p w14:paraId="2CF634B5" w14:textId="0FC8130D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E546E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65CD2A7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3C0EB506" w14:textId="77777777" w:rsidTr="00AD1A27">
        <w:tc>
          <w:tcPr>
            <w:tcW w:w="6345" w:type="dxa"/>
          </w:tcPr>
          <w:p w14:paraId="2BA2D19C" w14:textId="66226CED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E546E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For Digital evidence, was any data hidden over the network? </w:t>
            </w:r>
          </w:p>
        </w:tc>
        <w:tc>
          <w:tcPr>
            <w:tcW w:w="9072" w:type="dxa"/>
          </w:tcPr>
          <w:p w14:paraId="20501A53" w14:textId="3CC37B50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7D393E45" w14:textId="77777777" w:rsidTr="00AD1A27">
        <w:tc>
          <w:tcPr>
            <w:tcW w:w="6345" w:type="dxa"/>
          </w:tcPr>
          <w:p w14:paraId="79A8EEED" w14:textId="5B52DB54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E546E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70716A62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37FBD94F" w14:textId="77777777" w:rsidTr="00AD1A27">
        <w:tc>
          <w:tcPr>
            <w:tcW w:w="6345" w:type="dxa"/>
          </w:tcPr>
          <w:p w14:paraId="675E0346" w14:textId="0078636E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E546E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any data corrupted?</w:t>
            </w:r>
          </w:p>
        </w:tc>
        <w:tc>
          <w:tcPr>
            <w:tcW w:w="9072" w:type="dxa"/>
          </w:tcPr>
          <w:p w14:paraId="1CB0716B" w14:textId="4A1940BA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49E66379" w14:textId="77777777" w:rsidTr="00AD1A27">
        <w:tc>
          <w:tcPr>
            <w:tcW w:w="6345" w:type="dxa"/>
          </w:tcPr>
          <w:p w14:paraId="023F6D88" w14:textId="67038036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E546E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there any residual data wiping?</w:t>
            </w:r>
          </w:p>
        </w:tc>
        <w:tc>
          <w:tcPr>
            <w:tcW w:w="9072" w:type="dxa"/>
          </w:tcPr>
          <w:p w14:paraId="5659B0F4" w14:textId="5124A6B0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0F7BAFEF" w14:textId="77777777" w:rsidTr="00AD1A27">
        <w:tc>
          <w:tcPr>
            <w:tcW w:w="6345" w:type="dxa"/>
          </w:tcPr>
          <w:p w14:paraId="5FF4ACC4" w14:textId="33D223FA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DE546E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6432F8F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ECD54E6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463EA5" w:rsidRPr="00F214F6" w14:paraId="435FEDE1" w14:textId="77777777" w:rsidTr="00AD1A27">
        <w:tc>
          <w:tcPr>
            <w:tcW w:w="6345" w:type="dxa"/>
          </w:tcPr>
          <w:p w14:paraId="0C66DCCE" w14:textId="66132533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encrypted?</w:t>
            </w:r>
          </w:p>
        </w:tc>
        <w:tc>
          <w:tcPr>
            <w:tcW w:w="9072" w:type="dxa"/>
          </w:tcPr>
          <w:p w14:paraId="61318248" w14:textId="7C71C0BA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3B25263F" w14:textId="77777777" w:rsidTr="00AD1A27">
        <w:tc>
          <w:tcPr>
            <w:tcW w:w="6345" w:type="dxa"/>
          </w:tcPr>
          <w:p w14:paraId="34DB3491" w14:textId="6425BAEE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4F51A813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0D9EFAAD" w14:textId="77777777" w:rsidTr="00AD1A27">
        <w:tc>
          <w:tcPr>
            <w:tcW w:w="6345" w:type="dxa"/>
          </w:tcPr>
          <w:p w14:paraId="6C39D6EF" w14:textId="768E1C9A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60BAE73A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2C9576B3" w14:textId="77777777" w:rsidTr="00AD1A27">
        <w:tc>
          <w:tcPr>
            <w:tcW w:w="6345" w:type="dxa"/>
          </w:tcPr>
          <w:p w14:paraId="60C74485" w14:textId="3249B2E3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3BF3518F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63EA5" w:rsidRPr="00F214F6" w14:paraId="783DBC82" w14:textId="77777777" w:rsidTr="00AD1A27">
        <w:tc>
          <w:tcPr>
            <w:tcW w:w="6345" w:type="dxa"/>
          </w:tcPr>
          <w:p w14:paraId="7CF78492" w14:textId="1F65EC06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E54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B7BA71F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261AF" w:rsidRPr="00F214F6" w14:paraId="34C6D381" w14:textId="77777777" w:rsidTr="00F23027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7C65B" w14:textId="23508F8D" w:rsidR="00B261AF" w:rsidRPr="00F214F6" w:rsidRDefault="00B261AF" w:rsidP="00B261A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613B6A02" w14:textId="77777777" w:rsidR="00B261AF" w:rsidRDefault="00B261AF" w:rsidP="00B261A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1351661B" w14:textId="3F5EB29B" w:rsidR="00B261AF" w:rsidRDefault="00B261AF" w:rsidP="00B261A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B261AF" w:rsidRPr="00F214F6" w14:paraId="3516C078" w14:textId="77777777" w:rsidTr="00F23027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EA6DC" w14:textId="4BA46112" w:rsidR="00B261AF" w:rsidRDefault="00B261AF" w:rsidP="00B261A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5D3EFF85" w14:textId="77777777" w:rsidR="00B261AF" w:rsidRDefault="00B261AF" w:rsidP="00B261A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7D44023C" w14:textId="54DD84C8" w:rsidR="00B261AF" w:rsidRDefault="00B261AF" w:rsidP="00B261A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463EA5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1FC5534F" w:rsidR="00463EA5" w:rsidRPr="00F214F6" w:rsidRDefault="00463EA5" w:rsidP="00463EA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019C4CE" w14:textId="77777777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 xml:space="preserve">Compile all of these notes into </w:t>
            </w:r>
            <w:proofErr w:type="gramStart"/>
            <w:r w:rsidRPr="00F214F6">
              <w:rPr>
                <w:rFonts w:ascii="Arial Nova Light" w:hAnsi="Arial Nova Light"/>
                <w:color w:val="000000" w:themeColor="text1"/>
              </w:rPr>
              <w:t>one word</w:t>
            </w:r>
            <w:proofErr w:type="gramEnd"/>
            <w:r w:rsidRPr="00F214F6">
              <w:rPr>
                <w:rFonts w:ascii="Arial Nova Light" w:hAnsi="Arial Nova Light"/>
                <w:color w:val="000000" w:themeColor="text1"/>
              </w:rPr>
              <w:t xml:space="preserve"> document.</w:t>
            </w:r>
          </w:p>
          <w:p w14:paraId="279FFB23" w14:textId="77777777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3F72418F" w14:textId="77777777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463EA5" w:rsidRPr="00F214F6" w:rsidRDefault="00463EA5" w:rsidP="00463EA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D2C90" w14:textId="77777777" w:rsidR="00803AB4" w:rsidRDefault="00803AB4" w:rsidP="00187203">
      <w:pPr>
        <w:spacing w:after="0" w:line="240" w:lineRule="auto"/>
      </w:pPr>
      <w:r>
        <w:separator/>
      </w:r>
    </w:p>
  </w:endnote>
  <w:endnote w:type="continuationSeparator" w:id="0">
    <w:p w14:paraId="4F2A1311" w14:textId="77777777" w:rsidR="00803AB4" w:rsidRDefault="00803AB4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86F40" w14:textId="77777777" w:rsidR="00803AB4" w:rsidRDefault="00803AB4" w:rsidP="00187203">
      <w:pPr>
        <w:spacing w:after="0" w:line="240" w:lineRule="auto"/>
      </w:pPr>
      <w:r>
        <w:separator/>
      </w:r>
    </w:p>
  </w:footnote>
  <w:footnote w:type="continuationSeparator" w:id="0">
    <w:p w14:paraId="4E57F688" w14:textId="77777777" w:rsidR="00803AB4" w:rsidRDefault="00803AB4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0FANLwEEMtAAAA"/>
  </w:docVars>
  <w:rsids>
    <w:rsidRoot w:val="004B32DB"/>
    <w:rsid w:val="00002D65"/>
    <w:rsid w:val="000065C7"/>
    <w:rsid w:val="00024091"/>
    <w:rsid w:val="00033F18"/>
    <w:rsid w:val="00034807"/>
    <w:rsid w:val="00041C66"/>
    <w:rsid w:val="00044E5D"/>
    <w:rsid w:val="00050B46"/>
    <w:rsid w:val="00054A86"/>
    <w:rsid w:val="00055EF0"/>
    <w:rsid w:val="00083FFE"/>
    <w:rsid w:val="0009515D"/>
    <w:rsid w:val="00097755"/>
    <w:rsid w:val="000A4EC3"/>
    <w:rsid w:val="000C67E9"/>
    <w:rsid w:val="000E1D43"/>
    <w:rsid w:val="000E65C1"/>
    <w:rsid w:val="000F5116"/>
    <w:rsid w:val="0011134F"/>
    <w:rsid w:val="001221BE"/>
    <w:rsid w:val="00141779"/>
    <w:rsid w:val="00154B87"/>
    <w:rsid w:val="0015583D"/>
    <w:rsid w:val="0018382A"/>
    <w:rsid w:val="00184214"/>
    <w:rsid w:val="00187203"/>
    <w:rsid w:val="00196060"/>
    <w:rsid w:val="0019669F"/>
    <w:rsid w:val="001A2D1E"/>
    <w:rsid w:val="001A7243"/>
    <w:rsid w:val="001B3245"/>
    <w:rsid w:val="001C0D45"/>
    <w:rsid w:val="001C4D47"/>
    <w:rsid w:val="001D6D26"/>
    <w:rsid w:val="001F54C9"/>
    <w:rsid w:val="002278BF"/>
    <w:rsid w:val="00250C4F"/>
    <w:rsid w:val="00255E5F"/>
    <w:rsid w:val="00256609"/>
    <w:rsid w:val="00266A61"/>
    <w:rsid w:val="00274535"/>
    <w:rsid w:val="0028308F"/>
    <w:rsid w:val="0029602E"/>
    <w:rsid w:val="002A0936"/>
    <w:rsid w:val="002B7601"/>
    <w:rsid w:val="002D3EDC"/>
    <w:rsid w:val="002E75B4"/>
    <w:rsid w:val="00301AE4"/>
    <w:rsid w:val="00330DC6"/>
    <w:rsid w:val="00332ACD"/>
    <w:rsid w:val="003343D0"/>
    <w:rsid w:val="0033791C"/>
    <w:rsid w:val="003420D0"/>
    <w:rsid w:val="00353568"/>
    <w:rsid w:val="00354D14"/>
    <w:rsid w:val="00362778"/>
    <w:rsid w:val="00372039"/>
    <w:rsid w:val="00391C04"/>
    <w:rsid w:val="003A29C8"/>
    <w:rsid w:val="003B1314"/>
    <w:rsid w:val="003D0993"/>
    <w:rsid w:val="003D6522"/>
    <w:rsid w:val="003E1548"/>
    <w:rsid w:val="00416404"/>
    <w:rsid w:val="00417F03"/>
    <w:rsid w:val="00426926"/>
    <w:rsid w:val="0043166C"/>
    <w:rsid w:val="00432A9E"/>
    <w:rsid w:val="00433FF0"/>
    <w:rsid w:val="00440933"/>
    <w:rsid w:val="00463D75"/>
    <w:rsid w:val="00463EA5"/>
    <w:rsid w:val="00470DD4"/>
    <w:rsid w:val="00480414"/>
    <w:rsid w:val="004A33E6"/>
    <w:rsid w:val="004A44C9"/>
    <w:rsid w:val="004B32DB"/>
    <w:rsid w:val="004C51D2"/>
    <w:rsid w:val="004D1D32"/>
    <w:rsid w:val="004D1DE0"/>
    <w:rsid w:val="004E3100"/>
    <w:rsid w:val="004F1CFE"/>
    <w:rsid w:val="004F3E61"/>
    <w:rsid w:val="004F5DA4"/>
    <w:rsid w:val="00500E52"/>
    <w:rsid w:val="00505881"/>
    <w:rsid w:val="00506BC8"/>
    <w:rsid w:val="00515A96"/>
    <w:rsid w:val="00517475"/>
    <w:rsid w:val="005263CF"/>
    <w:rsid w:val="00540327"/>
    <w:rsid w:val="0054055B"/>
    <w:rsid w:val="00541F85"/>
    <w:rsid w:val="005515E1"/>
    <w:rsid w:val="005544E2"/>
    <w:rsid w:val="00555108"/>
    <w:rsid w:val="005874D6"/>
    <w:rsid w:val="005B7A1D"/>
    <w:rsid w:val="005C1ABD"/>
    <w:rsid w:val="005E6686"/>
    <w:rsid w:val="005F3AC2"/>
    <w:rsid w:val="006057A9"/>
    <w:rsid w:val="00614E32"/>
    <w:rsid w:val="00621FE2"/>
    <w:rsid w:val="00650F5E"/>
    <w:rsid w:val="006867B3"/>
    <w:rsid w:val="00694917"/>
    <w:rsid w:val="006B0518"/>
    <w:rsid w:val="006B3E2B"/>
    <w:rsid w:val="006B67A6"/>
    <w:rsid w:val="006B6F79"/>
    <w:rsid w:val="006B7CC1"/>
    <w:rsid w:val="006D71C4"/>
    <w:rsid w:val="006D7C30"/>
    <w:rsid w:val="006F3EB0"/>
    <w:rsid w:val="006F48BE"/>
    <w:rsid w:val="007106AC"/>
    <w:rsid w:val="0071493C"/>
    <w:rsid w:val="00730C93"/>
    <w:rsid w:val="00741189"/>
    <w:rsid w:val="007608D1"/>
    <w:rsid w:val="007659F7"/>
    <w:rsid w:val="007700FE"/>
    <w:rsid w:val="007B467D"/>
    <w:rsid w:val="007B63C7"/>
    <w:rsid w:val="007C712E"/>
    <w:rsid w:val="007E0BE0"/>
    <w:rsid w:val="007E78B1"/>
    <w:rsid w:val="007F3561"/>
    <w:rsid w:val="00801B34"/>
    <w:rsid w:val="00803AB4"/>
    <w:rsid w:val="00823B61"/>
    <w:rsid w:val="00830569"/>
    <w:rsid w:val="00847F94"/>
    <w:rsid w:val="008513B8"/>
    <w:rsid w:val="00873BFC"/>
    <w:rsid w:val="00882342"/>
    <w:rsid w:val="00887F96"/>
    <w:rsid w:val="0089664B"/>
    <w:rsid w:val="00897696"/>
    <w:rsid w:val="008A00C1"/>
    <w:rsid w:val="008B34D6"/>
    <w:rsid w:val="008C01BB"/>
    <w:rsid w:val="008C19DF"/>
    <w:rsid w:val="008D033C"/>
    <w:rsid w:val="0090333A"/>
    <w:rsid w:val="00906F86"/>
    <w:rsid w:val="00907A59"/>
    <w:rsid w:val="009111D6"/>
    <w:rsid w:val="009234D0"/>
    <w:rsid w:val="00925201"/>
    <w:rsid w:val="0093054D"/>
    <w:rsid w:val="0096234B"/>
    <w:rsid w:val="00962A8E"/>
    <w:rsid w:val="009642C0"/>
    <w:rsid w:val="0097046D"/>
    <w:rsid w:val="0098401E"/>
    <w:rsid w:val="00985ED4"/>
    <w:rsid w:val="009B254A"/>
    <w:rsid w:val="009B6FDB"/>
    <w:rsid w:val="009D6682"/>
    <w:rsid w:val="009D74E0"/>
    <w:rsid w:val="00A00F86"/>
    <w:rsid w:val="00A037A7"/>
    <w:rsid w:val="00A06CDF"/>
    <w:rsid w:val="00A06D03"/>
    <w:rsid w:val="00A162D8"/>
    <w:rsid w:val="00A35D9A"/>
    <w:rsid w:val="00AD1A27"/>
    <w:rsid w:val="00AE001D"/>
    <w:rsid w:val="00AF10F1"/>
    <w:rsid w:val="00B03677"/>
    <w:rsid w:val="00B072EE"/>
    <w:rsid w:val="00B1556B"/>
    <w:rsid w:val="00B16C69"/>
    <w:rsid w:val="00B20AC5"/>
    <w:rsid w:val="00B2148C"/>
    <w:rsid w:val="00B261AF"/>
    <w:rsid w:val="00B3276D"/>
    <w:rsid w:val="00B33A51"/>
    <w:rsid w:val="00B414DC"/>
    <w:rsid w:val="00B451F8"/>
    <w:rsid w:val="00B57863"/>
    <w:rsid w:val="00B918C9"/>
    <w:rsid w:val="00B9431D"/>
    <w:rsid w:val="00B96A7F"/>
    <w:rsid w:val="00BA51A8"/>
    <w:rsid w:val="00BA7AB8"/>
    <w:rsid w:val="00BA7DF9"/>
    <w:rsid w:val="00BB6A2F"/>
    <w:rsid w:val="00BD58D8"/>
    <w:rsid w:val="00BE7ACA"/>
    <w:rsid w:val="00C04236"/>
    <w:rsid w:val="00C17DDF"/>
    <w:rsid w:val="00C278D3"/>
    <w:rsid w:val="00C42256"/>
    <w:rsid w:val="00C47288"/>
    <w:rsid w:val="00C51D00"/>
    <w:rsid w:val="00C77598"/>
    <w:rsid w:val="00C77696"/>
    <w:rsid w:val="00C77DBF"/>
    <w:rsid w:val="00C82539"/>
    <w:rsid w:val="00C83493"/>
    <w:rsid w:val="00C96F87"/>
    <w:rsid w:val="00CA297F"/>
    <w:rsid w:val="00CC3B33"/>
    <w:rsid w:val="00CC4AFC"/>
    <w:rsid w:val="00D23830"/>
    <w:rsid w:val="00D40089"/>
    <w:rsid w:val="00D573E4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E546E"/>
    <w:rsid w:val="00DF32A8"/>
    <w:rsid w:val="00E16710"/>
    <w:rsid w:val="00E22D4F"/>
    <w:rsid w:val="00E54A2C"/>
    <w:rsid w:val="00E720A3"/>
    <w:rsid w:val="00E72634"/>
    <w:rsid w:val="00E81AE6"/>
    <w:rsid w:val="00E82351"/>
    <w:rsid w:val="00E8493B"/>
    <w:rsid w:val="00EB5FD3"/>
    <w:rsid w:val="00EB79EB"/>
    <w:rsid w:val="00EC156F"/>
    <w:rsid w:val="00ED596A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74E38"/>
    <w:rsid w:val="00F85BDD"/>
    <w:rsid w:val="00FC2C57"/>
    <w:rsid w:val="00FC4F1D"/>
    <w:rsid w:val="00FC785C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3ADBBD0-28C2-4FC4-9114-9E2DF7BC2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3</TotalTime>
  <Pages>9</Pages>
  <Words>1965</Words>
  <Characters>11204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3</cp:revision>
  <cp:lastPrinted>2019-01-14T14:22:00Z</cp:lastPrinted>
  <dcterms:created xsi:type="dcterms:W3CDTF">2019-08-08T07:50:00Z</dcterms:created>
  <dcterms:modified xsi:type="dcterms:W3CDTF">2020-05-04T13:17:00Z</dcterms:modified>
</cp:coreProperties>
</file>